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ECED8A" w14:textId="067D4598" w:rsidR="00EF73DB" w:rsidRDefault="00EF73DB" w:rsidP="00EF73DB">
      <w:pPr>
        <w:pStyle w:val="Heading1"/>
        <w:rPr>
          <w:lang w:val="en-US"/>
        </w:rPr>
      </w:pPr>
      <w:r>
        <w:rPr>
          <w:lang w:val="en-US"/>
        </w:rPr>
        <w:t>ER Diagram</w:t>
      </w:r>
    </w:p>
    <w:p w14:paraId="517DD2B7" w14:textId="020F5AC2" w:rsidR="00311742" w:rsidRDefault="0031174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197AC85" wp14:editId="581D8CD8">
            <wp:extent cx="5515884" cy="756666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oseidon_er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122" cy="760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A3205" w14:textId="3BED9FBE" w:rsidR="00EF73DB" w:rsidRDefault="00EF73DB" w:rsidP="00EF73DB">
      <w:pPr>
        <w:pStyle w:val="Heading1"/>
        <w:rPr>
          <w:lang w:val="en-US"/>
        </w:rPr>
      </w:pPr>
      <w:r>
        <w:rPr>
          <w:lang w:val="en-US"/>
        </w:rPr>
        <w:lastRenderedPageBreak/>
        <w:t>Conceptual Model</w:t>
      </w:r>
    </w:p>
    <w:p w14:paraId="2616217A" w14:textId="77777777" w:rsidR="00EF73DB" w:rsidRDefault="00EF73DB" w:rsidP="00EF73DB">
      <w:pPr>
        <w:rPr>
          <w:lang w:val="en-US"/>
        </w:rPr>
      </w:pPr>
    </w:p>
    <w:p w14:paraId="5EEDD02B" w14:textId="77777777" w:rsidR="00EF73DB" w:rsidRDefault="00EF73DB" w:rsidP="00EF73DB">
      <w:pPr>
        <w:rPr>
          <w:lang w:val="en-US"/>
        </w:rPr>
      </w:pPr>
      <w:r>
        <w:rPr>
          <w:noProof/>
          <w:lang w:val="en-US"/>
        </w:rPr>
        <mc:AlternateContent>
          <mc:Choice Requires="wpc">
            <w:drawing>
              <wp:inline distT="0" distB="0" distL="0" distR="0" wp14:anchorId="6457E01B" wp14:editId="1A3D4786">
                <wp:extent cx="5937885" cy="3646715"/>
                <wp:effectExtent l="0" t="0" r="5715" b="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4" name="Rectangle 4"/>
                        <wps:cNvSpPr/>
                        <wps:spPr>
                          <a:xfrm>
                            <a:off x="195943" y="119726"/>
                            <a:ext cx="734786" cy="239502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864F8D" w14:textId="77777777" w:rsidR="00EF73DB" w:rsidRPr="00311742" w:rsidRDefault="00EF73DB" w:rsidP="00EF73DB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311742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196328" y="1007174"/>
                            <a:ext cx="734695" cy="255568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A6A3DE" w14:textId="77777777" w:rsidR="00EF73DB" w:rsidRPr="00311742" w:rsidRDefault="00EF73DB" w:rsidP="00EF73DB">
                              <w:pPr>
                                <w:spacing w:line="256" w:lineRule="auto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311742"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Booking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Connector 8"/>
                        <wps:cNvCnPr>
                          <a:stCxn id="4" idx="2"/>
                          <a:endCxn id="7" idx="0"/>
                        </wps:cNvCnPr>
                        <wps:spPr>
                          <a:xfrm>
                            <a:off x="563336" y="359228"/>
                            <a:ext cx="340" cy="64794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Rectangle 12"/>
                        <wps:cNvSpPr/>
                        <wps:spPr>
                          <a:xfrm>
                            <a:off x="1769315" y="1811923"/>
                            <a:ext cx="505799" cy="26724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E97F12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Roo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616917" y="114287"/>
                            <a:ext cx="734695" cy="25527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BCC675" w14:textId="77777777" w:rsidR="00EF73DB" w:rsidRDefault="00EF73DB" w:rsidP="00EF73DB">
                              <w:pPr>
                                <w:spacing w:line="254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Person</w:t>
                              </w:r>
                            </w:p>
                            <w:p w14:paraId="33164614" w14:textId="77777777" w:rsidR="00EF73DB" w:rsidRDefault="00EF73DB" w:rsidP="00EF73DB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Straight Connector 17"/>
                        <wps:cNvCnPr>
                          <a:stCxn id="4" idx="3"/>
                          <a:endCxn id="16" idx="1"/>
                        </wps:cNvCnPr>
                        <wps:spPr>
                          <a:xfrm>
                            <a:off x="930729" y="239477"/>
                            <a:ext cx="686188" cy="24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173572" y="990871"/>
                            <a:ext cx="571114" cy="28765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88B435B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Image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3581785" y="1791458"/>
                            <a:ext cx="952500" cy="28765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A3EEF3" w14:textId="77777777" w:rsidR="00EF73DB" w:rsidRDefault="00EF73DB" w:rsidP="00EF73DB">
                              <w:pPr>
                                <w:spacing w:line="252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Hotel loca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2930919" y="2503896"/>
                            <a:ext cx="626314" cy="26097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12A18A" w14:textId="77777777" w:rsidR="00EF73DB" w:rsidRDefault="00EF73DB" w:rsidP="00EF73DB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Hotel</w:t>
                              </w:r>
                            </w:p>
                            <w:p w14:paraId="3ACC0CFD" w14:textId="77777777" w:rsidR="00EF73DB" w:rsidRDefault="00EF73DB" w:rsidP="00EF73DB">
                              <w:pPr>
                                <w:spacing w:line="252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Connector: Elbow 38"/>
                        <wps:cNvCnPr>
                          <a:stCxn id="18" idx="2"/>
                          <a:endCxn id="23" idx="0"/>
                        </wps:cNvCnPr>
                        <wps:spPr>
                          <a:xfrm rot="16200000" flipH="1">
                            <a:off x="3502116" y="1235539"/>
                            <a:ext cx="512932" cy="598906"/>
                          </a:xfrm>
                          <a:prstGeom prst="bentConnector3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724747" y="3198353"/>
                            <a:ext cx="1055529" cy="2863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1B284B" w14:textId="77777777" w:rsidR="00EF73DB" w:rsidRDefault="00EF73DB" w:rsidP="00EF73DB">
                              <w:pPr>
                                <w:spacing w:line="252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Hotel amenitie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Straight Connector 44"/>
                        <wps:cNvCnPr>
                          <a:stCxn id="34" idx="2"/>
                          <a:endCxn id="43" idx="0"/>
                        </wps:cNvCnPr>
                        <wps:spPr>
                          <a:xfrm>
                            <a:off x="3244076" y="2764870"/>
                            <a:ext cx="8436" cy="43348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Rectangle 45"/>
                        <wps:cNvSpPr/>
                        <wps:spPr>
                          <a:xfrm>
                            <a:off x="126116" y="2520428"/>
                            <a:ext cx="1055370" cy="2857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E58BAE" w14:textId="77777777" w:rsidR="00EF73DB" w:rsidRDefault="00EF73DB" w:rsidP="00EF73DB">
                              <w:pPr>
                                <w:spacing w:line="252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Room typ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Connector: Elbow 48"/>
                        <wps:cNvCnPr>
                          <a:stCxn id="12" idx="2"/>
                          <a:endCxn id="45" idx="0"/>
                        </wps:cNvCnPr>
                        <wps:spPr>
                          <a:xfrm rot="5400000">
                            <a:off x="1117378" y="1615591"/>
                            <a:ext cx="441260" cy="1368414"/>
                          </a:xfrm>
                          <a:prstGeom prst="bentConnector3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Rectangle 49"/>
                        <wps:cNvSpPr/>
                        <wps:spPr>
                          <a:xfrm>
                            <a:off x="1546707" y="2514986"/>
                            <a:ext cx="1055370" cy="28511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2C622A" w14:textId="77777777" w:rsidR="00EF73DB" w:rsidRPr="0098324E" w:rsidRDefault="00EF73DB" w:rsidP="00EF73DB">
                              <w:pPr>
                                <w:spacing w:line="252" w:lineRule="auto"/>
                                <w:jc w:val="center"/>
                                <w:rPr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98324E"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Feature</w:t>
                              </w:r>
                              <w:r>
                                <w:rPr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Pr="0098324E"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Roo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Connector: Elbow 50"/>
                        <wps:cNvCnPr>
                          <a:endCxn id="49" idx="0"/>
                        </wps:cNvCnPr>
                        <wps:spPr>
                          <a:xfrm rot="5400000">
                            <a:off x="1940532" y="2218330"/>
                            <a:ext cx="430343" cy="162622"/>
                          </a:xfrm>
                          <a:prstGeom prst="bentConnector3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nector: Elbow 51"/>
                        <wps:cNvCnPr>
                          <a:stCxn id="12" idx="3"/>
                          <a:endCxn id="34" idx="0"/>
                        </wps:cNvCnPr>
                        <wps:spPr>
                          <a:xfrm>
                            <a:off x="2275114" y="1945546"/>
                            <a:ext cx="968962" cy="558350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Connector: Elbow 53"/>
                        <wps:cNvCnPr>
                          <a:stCxn id="34" idx="3"/>
                          <a:endCxn id="23" idx="2"/>
                        </wps:cNvCnPr>
                        <wps:spPr>
                          <a:xfrm flipV="1">
                            <a:off x="3557233" y="2079113"/>
                            <a:ext cx="500802" cy="555270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Rectangle 54"/>
                        <wps:cNvSpPr/>
                        <wps:spPr>
                          <a:xfrm>
                            <a:off x="1742397" y="3202894"/>
                            <a:ext cx="658199" cy="2844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BE9177" w14:textId="77777777" w:rsidR="00EF73DB" w:rsidRDefault="00EF73DB" w:rsidP="00EF73DB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  <w:lang w:val="en-US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Feature</w:t>
                              </w:r>
                              <w:r>
                                <w:rPr>
                                  <w:rFonts w:eastAsia="Calibri"/>
                                  <w:lang w:val="en-US"/>
                                </w:rPr>
                                <w:t>s</w:t>
                              </w:r>
                            </w:p>
                            <w:p w14:paraId="7CDF6283" w14:textId="77777777" w:rsidR="00EF73DB" w:rsidRDefault="00EF73DB" w:rsidP="00EF73DB">
                              <w:pPr>
                                <w:spacing w:line="252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Straight Connector 55"/>
                        <wps:cNvCnPr>
                          <a:stCxn id="49" idx="2"/>
                          <a:endCxn id="54" idx="0"/>
                        </wps:cNvCnPr>
                        <wps:spPr>
                          <a:xfrm flipH="1">
                            <a:off x="2071497" y="2800101"/>
                            <a:ext cx="2895" cy="40279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Rectangle 56"/>
                        <wps:cNvSpPr/>
                        <wps:spPr>
                          <a:xfrm>
                            <a:off x="4058015" y="130607"/>
                            <a:ext cx="1055370" cy="255253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D3252B" w14:textId="77777777" w:rsidR="00EF73DB" w:rsidRDefault="00EF73DB" w:rsidP="00EF73DB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Site Sett</w:t>
                              </w:r>
                              <w:bookmarkStart w:id="0" w:name="_GoBack"/>
                              <w:bookmarkEnd w:id="0"/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ings</w:t>
                              </w:r>
                            </w:p>
                            <w:p w14:paraId="5F45938C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 Box 57"/>
                        <wps:cNvSpPr txBox="1"/>
                        <wps:spPr>
                          <a:xfrm>
                            <a:off x="1453242" y="81602"/>
                            <a:ext cx="179614" cy="190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0B3A5328" w14:textId="77777777" w:rsidR="00EF73DB" w:rsidRPr="00B82131" w:rsidRDefault="00EF73DB" w:rsidP="00EF73DB">
                              <w:pPr>
                                <w:rPr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B82131">
                                <w:rPr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Text Box 57"/>
                        <wps:cNvSpPr txBox="1"/>
                        <wps:spPr>
                          <a:xfrm>
                            <a:off x="854913" y="76198"/>
                            <a:ext cx="255430" cy="255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5794CB38" w14:textId="77777777" w:rsidR="00EF73DB" w:rsidRPr="00B82131" w:rsidRDefault="00EF73DB" w:rsidP="00EF73DB">
                              <w:pPr>
                                <w:spacing w:line="256" w:lineRule="auto"/>
                                <w:rPr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57"/>
                        <wps:cNvSpPr txBox="1"/>
                        <wps:spPr>
                          <a:xfrm>
                            <a:off x="414043" y="294302"/>
                            <a:ext cx="17907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02450B33" w14:textId="77777777" w:rsidR="00EF73DB" w:rsidRPr="00B82131" w:rsidRDefault="00EF73DB" w:rsidP="00EF73DB">
                              <w:pPr>
                                <w:spacing w:line="256" w:lineRule="auto"/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B82131"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Text Box 57"/>
                        <wps:cNvSpPr txBox="1"/>
                        <wps:spPr>
                          <a:xfrm>
                            <a:off x="375945" y="833145"/>
                            <a:ext cx="255270" cy="25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2DCB4D90" w14:textId="77777777" w:rsidR="00EF73DB" w:rsidRDefault="00EF73DB" w:rsidP="00EF73DB">
                              <w:pPr>
                                <w:spacing w:line="254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Text Box 57"/>
                        <wps:cNvSpPr txBox="1"/>
                        <wps:spPr>
                          <a:xfrm>
                            <a:off x="479359" y="1203262"/>
                            <a:ext cx="179070" cy="18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6B6B6355" w14:textId="77777777" w:rsidR="00EF73DB" w:rsidRDefault="00EF73DB" w:rsidP="00EF73DB">
                              <w:pPr>
                                <w:spacing w:line="254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57"/>
                        <wps:cNvSpPr txBox="1"/>
                        <wps:spPr>
                          <a:xfrm>
                            <a:off x="1584257" y="1785648"/>
                            <a:ext cx="179070" cy="189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11CE9271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57"/>
                        <wps:cNvSpPr txBox="1"/>
                        <wps:spPr>
                          <a:xfrm>
                            <a:off x="1943486" y="1650443"/>
                            <a:ext cx="179070" cy="188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3CD4B585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57"/>
                        <wps:cNvSpPr txBox="1"/>
                        <wps:spPr>
                          <a:xfrm>
                            <a:off x="2095890" y="2014248"/>
                            <a:ext cx="179070" cy="18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47447932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Text Box 57"/>
                        <wps:cNvSpPr txBox="1"/>
                        <wps:spPr>
                          <a:xfrm>
                            <a:off x="1883616" y="2351379"/>
                            <a:ext cx="222614" cy="21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28EA50C0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Text Box 57"/>
                        <wps:cNvSpPr txBox="1"/>
                        <wps:spPr>
                          <a:xfrm>
                            <a:off x="1801971" y="2008800"/>
                            <a:ext cx="255270" cy="252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4028AA92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57"/>
                        <wps:cNvSpPr txBox="1"/>
                        <wps:spPr>
                          <a:xfrm>
                            <a:off x="501129" y="2340695"/>
                            <a:ext cx="179070" cy="2012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73246E30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 Box 57"/>
                        <wps:cNvSpPr txBox="1"/>
                        <wps:spPr>
                          <a:xfrm>
                            <a:off x="2988514" y="963771"/>
                            <a:ext cx="179070" cy="187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57A42EC2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57"/>
                        <wps:cNvSpPr txBox="1"/>
                        <wps:spPr>
                          <a:xfrm>
                            <a:off x="3173572" y="2313564"/>
                            <a:ext cx="206669" cy="217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50A2A41D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Text Box 57"/>
                        <wps:cNvSpPr txBox="1"/>
                        <wps:spPr>
                          <a:xfrm>
                            <a:off x="2193858" y="1774648"/>
                            <a:ext cx="255270" cy="252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0A7ECBFF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Text Box 57"/>
                        <wps:cNvSpPr txBox="1"/>
                        <wps:spPr>
                          <a:xfrm>
                            <a:off x="3380937" y="1214095"/>
                            <a:ext cx="232954" cy="233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3D64B8D9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Text Box 57"/>
                        <wps:cNvSpPr txBox="1"/>
                        <wps:spPr>
                          <a:xfrm>
                            <a:off x="3990000" y="1622266"/>
                            <a:ext cx="255270" cy="252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5C14340C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Text Box 57"/>
                        <wps:cNvSpPr txBox="1"/>
                        <wps:spPr>
                          <a:xfrm>
                            <a:off x="3663428" y="974603"/>
                            <a:ext cx="232410" cy="233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0E1D9AB0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Text Box 57"/>
                        <wps:cNvSpPr txBox="1"/>
                        <wps:spPr>
                          <a:xfrm>
                            <a:off x="3908357" y="2018955"/>
                            <a:ext cx="232410" cy="233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20C3FBC0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57"/>
                        <wps:cNvSpPr txBox="1"/>
                        <wps:spPr>
                          <a:xfrm>
                            <a:off x="3478371" y="2476886"/>
                            <a:ext cx="255270" cy="251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199DB5DE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Text Box 57"/>
                        <wps:cNvSpPr txBox="1"/>
                        <wps:spPr>
                          <a:xfrm>
                            <a:off x="3483814" y="2594013"/>
                            <a:ext cx="206375" cy="217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5256B334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 Box 57"/>
                        <wps:cNvSpPr txBox="1"/>
                        <wps:spPr>
                          <a:xfrm>
                            <a:off x="3097372" y="2705486"/>
                            <a:ext cx="206375" cy="216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6325BC83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Text Box 57"/>
                        <wps:cNvSpPr txBox="1"/>
                        <wps:spPr>
                          <a:xfrm>
                            <a:off x="3058885" y="3032046"/>
                            <a:ext cx="228441" cy="228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39BDD9A3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Text Box 57"/>
                        <wps:cNvSpPr txBox="1"/>
                        <wps:spPr>
                          <a:xfrm>
                            <a:off x="1889061" y="2722728"/>
                            <a:ext cx="227965" cy="227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43531935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Text Box 57"/>
                        <wps:cNvSpPr txBox="1"/>
                        <wps:spPr>
                          <a:xfrm>
                            <a:off x="1916820" y="3039369"/>
                            <a:ext cx="179070" cy="189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txbx>
                          <w:txbxContent>
                            <w:p w14:paraId="65FADBAC" w14:textId="77777777" w:rsidR="00EF73DB" w:rsidRDefault="00EF73DB" w:rsidP="00EF73D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b/>
                                  <w:bCs/>
                                  <w:sz w:val="16"/>
                                  <w:szCs w:val="16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Connector: Elbow 1"/>
                        <wps:cNvCnPr>
                          <a:stCxn id="12" idx="0"/>
                          <a:endCxn id="18" idx="1"/>
                        </wps:cNvCnPr>
                        <wps:spPr>
                          <a:xfrm rot="5400000" flipH="1" flipV="1">
                            <a:off x="2259332" y="897413"/>
                            <a:ext cx="677123" cy="1151357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Connector: Elbow 5"/>
                        <wps:cNvCnPr>
                          <a:stCxn id="12" idx="1"/>
                          <a:endCxn id="7" idx="2"/>
                        </wps:cNvCnPr>
                        <wps:spPr>
                          <a:xfrm rot="10800000">
                            <a:off x="563676" y="1262553"/>
                            <a:ext cx="1205639" cy="682702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Connector: Elbow 10"/>
                        <wps:cNvCnPr>
                          <a:stCxn id="34" idx="3"/>
                          <a:endCxn id="18" idx="3"/>
                        </wps:cNvCnPr>
                        <wps:spPr>
                          <a:xfrm flipV="1">
                            <a:off x="3557233" y="1134529"/>
                            <a:ext cx="187453" cy="1499461"/>
                          </a:xfrm>
                          <a:prstGeom prst="bentConnector3">
                            <a:avLst>
                              <a:gd name="adj1" fmla="val 695235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457E01B" id="Canvas 3" o:spid="_x0000_s1026" editas="canvas" style="width:467.55pt;height:287.15pt;mso-position-horizontal-relative:char;mso-position-vertical-relative:line" coordsize="59378,36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78;height:36461;visibility:visible;mso-wrap-style:square" filled="t">
                  <v:fill o:detectmouseclick="t"/>
                  <v:path o:connecttype="none"/>
                </v:shape>
                <v:rect id="Rectangle 4" o:spid="_x0000_s1028" style="position:absolute;left:1959;top:1197;width:7348;height:23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" fillcolor="#4472c4 [3204]" strokecolor="#1f3763 [1604]" strokeweight="1pt">
                  <v:textbox>
                    <w:txbxContent>
                      <w:p w14:paraId="44864F8D" w14:textId="77777777" w:rsidR="00EF73DB" w:rsidRPr="00311742" w:rsidRDefault="00EF73DB" w:rsidP="00EF73DB">
                        <w:pPr>
                          <w:jc w:val="center"/>
                          <w:rPr>
                            <w:sz w:val="20"/>
                            <w:szCs w:val="20"/>
                            <w:lang w:val="en-US"/>
                          </w:rPr>
                        </w:pPr>
                        <w:r w:rsidRPr="00311742">
                          <w:rPr>
                            <w:sz w:val="20"/>
                            <w:szCs w:val="20"/>
                            <w:lang w:val="en-US"/>
                          </w:rPr>
                          <w:t>User</w:t>
                        </w:r>
                      </w:p>
                    </w:txbxContent>
                  </v:textbox>
                </v:rect>
                <v:rect id="Rectangle 7" o:spid="_x0000_s1029" style="position:absolute;left:1963;top:10071;width:7347;height:25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" fillcolor="#4472c4 [3204]" strokecolor="#1f3763 [1604]" strokeweight="1pt">
                  <v:textbox>
                    <w:txbxContent>
                      <w:p w14:paraId="6FA6A3DE" w14:textId="77777777" w:rsidR="00EF73DB" w:rsidRPr="00311742" w:rsidRDefault="00EF73DB" w:rsidP="00EF73DB">
                        <w:pPr>
                          <w:spacing w:line="256" w:lineRule="auto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311742"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Booking</w:t>
                        </w:r>
                      </w:p>
                    </w:txbxContent>
                  </v:textbox>
                </v:rect>
                <v:line id="Straight Connector 8" o:spid="_x0000_s1030" style="position:absolute;visibility:visible;mso-wrap-style:square" from="5633,3592" to="5636,100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" strokecolor="#4472c4 [3204]" strokeweight=".5pt">
                  <v:stroke joinstyle="miter"/>
                </v:line>
                <v:rect id="Rectangle 12" o:spid="_x0000_s1031" style="position:absolute;left:17693;top:18119;width:5058;height:26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" fillcolor="#4472c4 [3204]" strokecolor="#1f3763 [1604]" strokeweight="1pt">
                  <v:textbox>
                    <w:txbxContent>
                      <w:p w14:paraId="66E97F12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Room</w:t>
                        </w:r>
                      </w:p>
                    </w:txbxContent>
                  </v:textbox>
                </v:rect>
                <v:rect id="Rectangle 16" o:spid="_x0000_s1032" style="position:absolute;left:16169;top:1142;width:7347;height:25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" fillcolor="#4472c4 [3204]" strokecolor="#1f3763 [1604]" strokeweight="1pt">
                  <v:textbox>
                    <w:txbxContent>
                      <w:p w14:paraId="26BCC675" w14:textId="77777777" w:rsidR="00EF73DB" w:rsidRDefault="00EF73DB" w:rsidP="00EF73DB">
                        <w:pPr>
                          <w:spacing w:line="254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Person</w:t>
                        </w:r>
                      </w:p>
                      <w:p w14:paraId="33164614" w14:textId="77777777" w:rsidR="00EF73DB" w:rsidRDefault="00EF73DB" w:rsidP="00EF73DB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line id="Straight Connector 17" o:spid="_x0000_s1033" style="position:absolute;visibility:visible;mso-wrap-style:square" from="9307,2394" to="16169,24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" strokecolor="#4472c4 [3204]" strokeweight=".5pt">
                  <v:stroke joinstyle="miter"/>
                </v:line>
                <v:rect id="Rectangle 18" o:spid="_x0000_s1034" style="position:absolute;left:31735;top:9908;width:5711;height:28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" fillcolor="#4472c4 [3204]" strokecolor="#1f3763 [1604]" strokeweight="1pt">
                  <v:textbox>
                    <w:txbxContent>
                      <w:p w14:paraId="788B435B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Images</w:t>
                        </w:r>
                      </w:p>
                    </w:txbxContent>
                  </v:textbox>
                </v:rect>
                <v:rect id="Rectangle 23" o:spid="_x0000_s1035" style="position:absolute;left:35817;top:17914;width:9525;height:28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" fillcolor="#4472c4 [3204]" strokecolor="#1f3763 [1604]" strokeweight="1pt">
                  <v:textbox>
                    <w:txbxContent>
                      <w:p w14:paraId="11A3EEF3" w14:textId="77777777" w:rsidR="00EF73DB" w:rsidRDefault="00EF73DB" w:rsidP="00EF73DB">
                        <w:pPr>
                          <w:spacing w:line="252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Hotel location</w:t>
                        </w:r>
                      </w:p>
                    </w:txbxContent>
                  </v:textbox>
                </v:rect>
                <v:rect id="Rectangle 34" o:spid="_x0000_s1036" style="position:absolute;left:29309;top:25038;width:6263;height:26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" fillcolor="#4472c4 [3204]" strokecolor="#1f3763 [1604]" strokeweight="1pt">
                  <v:textbox>
                    <w:txbxContent>
                      <w:p w14:paraId="5912A18A" w14:textId="77777777" w:rsidR="00EF73DB" w:rsidRDefault="00EF73DB" w:rsidP="00EF73DB">
                        <w:pPr>
                          <w:spacing w:line="252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Hotel</w:t>
                        </w:r>
                      </w:p>
                      <w:p w14:paraId="3ACC0CFD" w14:textId="77777777" w:rsidR="00EF73DB" w:rsidRDefault="00EF73DB" w:rsidP="00EF73DB">
                        <w:pPr>
                          <w:spacing w:line="252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38" o:spid="_x0000_s1037" type="#_x0000_t34" style="position:absolute;left:35021;top:12355;width:5129;height:5989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" strokecolor="#4472c4 [3204]" strokeweight=".5pt"/>
                <v:rect id="Rectangle 43" o:spid="_x0000_s1038" style="position:absolute;left:27247;top:31983;width:10555;height:28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" fillcolor="#4472c4 [3204]" strokecolor="#1f3763 [1604]" strokeweight="1pt">
                  <v:textbox>
                    <w:txbxContent>
                      <w:p w14:paraId="411B284B" w14:textId="77777777" w:rsidR="00EF73DB" w:rsidRDefault="00EF73DB" w:rsidP="00EF73DB">
                        <w:pPr>
                          <w:spacing w:line="252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Hotel amenities</w:t>
                        </w:r>
                      </w:p>
                    </w:txbxContent>
                  </v:textbox>
                </v:rect>
                <v:line id="Straight Connector 44" o:spid="_x0000_s1039" style="position:absolute;visibility:visible;mso-wrap-style:square" from="32440,27648" to="32525,319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" strokecolor="#4472c4 [3204]" strokeweight=".5pt">
                  <v:stroke joinstyle="miter"/>
                </v:line>
                <v:rect id="Rectangle 45" o:spid="_x0000_s1040" style="position:absolute;left:1261;top:25204;width:10553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" fillcolor="#4472c4 [3204]" strokecolor="#1f3763 [1604]" strokeweight="1pt">
                  <v:textbox>
                    <w:txbxContent>
                      <w:p w14:paraId="49E58BAE" w14:textId="77777777" w:rsidR="00EF73DB" w:rsidRDefault="00EF73DB" w:rsidP="00EF73DB">
                        <w:pPr>
                          <w:spacing w:line="252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Room type</w:t>
                        </w:r>
                      </w:p>
                    </w:txbxContent>
                  </v:textbox>
                </v:rect>
                <v:shape id="Connector: Elbow 48" o:spid="_x0000_s1041" type="#_x0000_t34" style="position:absolute;left:11173;top:16156;width:4413;height:13684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" strokecolor="#4472c4 [3204]" strokeweight=".5pt"/>
                <v:rect id="Rectangle 49" o:spid="_x0000_s1042" style="position:absolute;left:15467;top:25149;width:10553;height:28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" fillcolor="#4472c4 [3204]" strokecolor="#1f3763 [1604]" strokeweight="1pt">
                  <v:textbox>
                    <w:txbxContent>
                      <w:p w14:paraId="062C622A" w14:textId="77777777" w:rsidR="00EF73DB" w:rsidRPr="0098324E" w:rsidRDefault="00EF73DB" w:rsidP="00EF73DB">
                        <w:pPr>
                          <w:spacing w:line="252" w:lineRule="auto"/>
                          <w:jc w:val="center"/>
                          <w:rPr>
                            <w:sz w:val="24"/>
                            <w:szCs w:val="24"/>
                            <w:lang w:val="en-US"/>
                          </w:rPr>
                        </w:pPr>
                        <w:r w:rsidRPr="0098324E"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Feature</w:t>
                        </w:r>
                        <w:r>
                          <w:rPr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Pr="0098324E"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Room</w:t>
                        </w:r>
                      </w:p>
                    </w:txbxContent>
                  </v:textbox>
                </v:rect>
                <v:shape id="Connector: Elbow 50" o:spid="_x0000_s1043" type="#_x0000_t34" style="position:absolute;left:19405;top:22182;width:4304;height:1627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" strokecolor="#4472c4 [3204]" strokeweight=".5pt"/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Connector: Elbow 51" o:spid="_x0000_s1044" type="#_x0000_t33" style="position:absolute;left:22751;top:19455;width:9689;height:5583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" strokecolor="#4472c4 [3204]" strokeweight=".5pt"/>
                <v:shape id="Connector: Elbow 53" o:spid="_x0000_s1045" type="#_x0000_t33" style="position:absolute;left:35572;top:20791;width:5008;height:5552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" strokecolor="#4472c4 [3204]" strokeweight=".5pt"/>
                <v:rect id="Rectangle 54" o:spid="_x0000_s1046" style="position:absolute;left:17423;top:32028;width:6582;height:2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" fillcolor="#4472c4 [3204]" strokecolor="#1f3763 [1604]" strokeweight="1pt">
                  <v:textbox>
                    <w:txbxContent>
                      <w:p w14:paraId="6FBE9177" w14:textId="77777777" w:rsidR="00EF73DB" w:rsidRDefault="00EF73DB" w:rsidP="00EF73DB">
                        <w:pPr>
                          <w:spacing w:line="252" w:lineRule="auto"/>
                          <w:jc w:val="center"/>
                          <w:rPr>
                            <w:rFonts w:eastAsia="Calibri"/>
                            <w:lang w:val="en-US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Feature</w:t>
                        </w:r>
                        <w:r>
                          <w:rPr>
                            <w:rFonts w:eastAsia="Calibri"/>
                            <w:lang w:val="en-US"/>
                          </w:rPr>
                          <w:t>s</w:t>
                        </w:r>
                      </w:p>
                      <w:p w14:paraId="7CDF6283" w14:textId="77777777" w:rsidR="00EF73DB" w:rsidRDefault="00EF73DB" w:rsidP="00EF73DB">
                        <w:pPr>
                          <w:spacing w:line="252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line id="Straight Connector 55" o:spid="_x0000_s1047" style="position:absolute;flip:x;visibility:visible;mso-wrap-style:square" from="20714,28001" to="20743,320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" strokecolor="#4472c4 [3204]" strokeweight=".5pt">
                  <v:stroke joinstyle="miter"/>
                </v:line>
                <v:rect id="Rectangle 56" o:spid="_x0000_s1048" style="position:absolute;left:40580;top:1306;width:10553;height:25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" fillcolor="#4472c4 [3204]" strokecolor="#1f3763 [1604]" strokeweight="1pt">
                  <v:textbox>
                    <w:txbxContent>
                      <w:p w14:paraId="20D3252B" w14:textId="77777777" w:rsidR="00EF73DB" w:rsidRDefault="00EF73DB" w:rsidP="00EF73DB">
                        <w:pPr>
                          <w:spacing w:line="252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Site Sett</w:t>
                        </w:r>
                        <w:bookmarkStart w:id="1" w:name="_GoBack"/>
                        <w:bookmarkEnd w:id="1"/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ings</w:t>
                        </w:r>
                      </w:p>
                      <w:p w14:paraId="5F45938C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  <w:t>s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7" o:spid="_x0000_s1049" type="#_x0000_t202" style="position:absolute;left:14532;top:816;width:1796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0B3A5328" w14:textId="77777777" w:rsidR="00EF73DB" w:rsidRPr="00B82131" w:rsidRDefault="00EF73DB" w:rsidP="00EF73DB">
                        <w:pPr>
                          <w:rPr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</w:pPr>
                        <w:r w:rsidRPr="00B82131">
                          <w:rPr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57" o:spid="_x0000_s1050" type="#_x0000_t202" style="position:absolute;left:8549;top:761;width:2554;height:25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GA/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Wx&#10;8Uv8AXLxAgAA//8DAFBLAQItABQABgAIAAAAIQDb4fbL7gAAAIUBAAATAAAAAAAAAAAAAAAAAAAA&#10;AABbQ29udGVudF9UeXBlc10ueG1sUEsBAi0AFAAGAAgAAAAhAFr0LFu/AAAAFQEAAAsAAAAAAAAA&#10;AAAAAAAAHwEAAF9yZWxzLy5yZWxzUEsBAi0AFAAGAAgAAAAhADScYD++AAAA2wAAAA8AAAAAAAAA&#10;AAAAAAAABwIAAGRycy9kb3ducmV2LnhtbFBLBQYAAAAAAwADALcAAADyAgAAAAA=&#10;" filled="f" stroked="f">
                  <v:textbox>
                    <w:txbxContent>
                      <w:p w14:paraId="5794CB38" w14:textId="77777777" w:rsidR="00EF73DB" w:rsidRPr="00B82131" w:rsidRDefault="00EF73DB" w:rsidP="00EF73DB">
                        <w:pPr>
                          <w:spacing w:line="256" w:lineRule="auto"/>
                          <w:rPr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57" o:spid="_x0000_s1051" type="#_x0000_t202" style="position:absolute;left:4140;top:2943;width:1791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02450B33" w14:textId="77777777" w:rsidR="00EF73DB" w:rsidRPr="00B82131" w:rsidRDefault="00EF73DB" w:rsidP="00EF73DB">
                        <w:pPr>
                          <w:spacing w:line="256" w:lineRule="auto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B82131"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57" o:spid="_x0000_s1052" type="#_x0000_t202" style="position:absolute;left:3759;top:8331;width:2553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" filled="f" stroked="f">
                  <v:textbox>
                    <w:txbxContent>
                      <w:p w14:paraId="2DCB4D90" w14:textId="77777777" w:rsidR="00EF73DB" w:rsidRDefault="00EF73DB" w:rsidP="00EF73DB">
                        <w:pPr>
                          <w:spacing w:line="254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53" type="#_x0000_t202" style="position:absolute;left:4793;top:12032;width:179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" filled="f" stroked="f">
                  <v:textbox>
                    <w:txbxContent>
                      <w:p w14:paraId="6B6B6355" w14:textId="77777777" w:rsidR="00EF73DB" w:rsidRDefault="00EF73DB" w:rsidP="00EF73DB">
                        <w:pPr>
                          <w:spacing w:line="254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54" type="#_x0000_t202" style="position:absolute;left:15842;top:17856;width:1791;height:18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14:paraId="11CE9271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55" type="#_x0000_t202" style="position:absolute;left:19434;top:16504;width:1791;height:1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QUc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" filled="f" stroked="f">
                  <v:textbox>
                    <w:txbxContent>
                      <w:p w14:paraId="3CD4B585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57" o:spid="_x0000_s1056" type="#_x0000_t202" style="position:absolute;left:20958;top:20142;width:1791;height:1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" filled="f" stroked="f">
                  <v:textbox>
                    <w:txbxContent>
                      <w:p w14:paraId="47447932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57" o:spid="_x0000_s1057" type="#_x0000_t202" style="position:absolute;left:18836;top:23513;width:2226;height:21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" filled="f" stroked="f">
                  <v:textbox>
                    <w:txbxContent>
                      <w:p w14:paraId="28EA50C0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58" type="#_x0000_t202" style="position:absolute;left:18019;top:20088;width:2553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" filled="f" stroked="f">
                  <v:textbox>
                    <w:txbxContent>
                      <w:p w14:paraId="4028AA92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59" type="#_x0000_t202" style="position:absolute;left:5011;top:23406;width:1790;height:2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" filled="f" stroked="f">
                  <v:textbox>
                    <w:txbxContent>
                      <w:p w14:paraId="73246E30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57" o:spid="_x0000_s1060" type="#_x0000_t202" style="position:absolute;left:29885;top:9637;width:1790;height:1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Qu1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PheQF/X+IPkNkvAAAA//8DAFBLAQItABQABgAIAAAAIQDb4fbL7gAAAIUBAAATAAAAAAAAAAAA&#10;AAAAAAAAAABbQ29udGVudF9UeXBlc10ueG1sUEsBAi0AFAAGAAgAAAAhAFr0LFu/AAAAFQEAAAsA&#10;AAAAAAAAAAAAAAAAHwEAAF9yZWxzLy5yZWxzUEsBAi0AFAAGAAgAAAAhAB7BC7XEAAAA2wAAAA8A&#10;AAAAAAAAAAAAAAAABwIAAGRycy9kb3ducmV2LnhtbFBLBQYAAAAAAwADALcAAAD4AgAAAAA=&#10;" filled="f" stroked="f">
                  <v:textbox>
                    <w:txbxContent>
                      <w:p w14:paraId="57A42EC2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61" type="#_x0000_t202" style="position:absolute;left:31735;top:23135;width:2067;height:21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DZa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PheQl/X+IPkNkvAAAA//8DAFBLAQItABQABgAIAAAAIQDb4fbL7gAAAIUBAAATAAAAAAAAAAAA&#10;AAAAAAAAAABbQ29udGVudF9UeXBlc10ueG1sUEsBAi0AFAAGAAgAAAAhAFr0LFu/AAAAFQEAAAsA&#10;AAAAAAAAAAAAAAAAHwEAAF9yZWxzLy5yZWxzUEsBAi0AFAAGAAgAAAAhAP5kNlrEAAAA2wAAAA8A&#10;AAAAAAAAAAAAAAAABwIAAGRycy9kb3ducmV2LnhtbFBLBQYAAAAAAwADALcAAAD4AgAAAAA=&#10;" filled="f" stroked="f">
                  <v:textbox>
                    <w:txbxContent>
                      <w:p w14:paraId="50A2A41D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57" o:spid="_x0000_s1062" type="#_x0000_t202" style="position:absolute;left:21938;top:17746;width:2553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JPB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h4ncHjS/wBMvsFAAD//wMAUEsBAi0AFAAGAAgAAAAhANvh9svuAAAAhQEAABMAAAAAAAAAAAAA&#10;AAAAAAAAAFtDb250ZW50X1R5cGVzXS54bWxQSwECLQAUAAYACAAAACEAWvQsW78AAAAVAQAACwAA&#10;AAAAAAAAAAAAAAAfAQAAX3JlbHMvLnJlbHNQSwECLQAUAAYACAAAACEAkSiTwcMAAADbAAAADwAA&#10;AAAAAAAAAAAAAAAHAgAAZHJzL2Rvd25yZXYueG1sUEsFBgAAAAADAAMAtwAAAPcCAAAAAA==&#10;" filled="f" stroked="f">
                  <v:textbox>
                    <w:txbxContent>
                      <w:p w14:paraId="0A7ECBFF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63" type="#_x0000_t202" style="position:absolute;left:33809;top:12140;width:2329;height:2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" filled="f" stroked="f">
                  <v:textbox>
                    <w:txbxContent>
                      <w:p w14:paraId="3D64B8D9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57" o:spid="_x0000_s1064" type="#_x0000_t202" style="position:absolute;left:39900;top:16222;width:2552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" filled="f" stroked="f">
                  <v:textbox>
                    <w:txbxContent>
                      <w:p w14:paraId="5C14340C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65" type="#_x0000_t202" style="position:absolute;left:36634;top:9746;width:2324;height:2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" filled="f" stroked="f">
                  <v:textbox>
                    <w:txbxContent>
                      <w:p w14:paraId="0E1D9AB0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66" type="#_x0000_t202" style="position:absolute;left:39083;top:20189;width:2324;height:23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" filled="f" stroked="f">
                  <v:textbox>
                    <w:txbxContent>
                      <w:p w14:paraId="20C3FBC0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57" o:spid="_x0000_s1067" type="#_x0000_t202" style="position:absolute;left:34783;top:24768;width:2553;height:2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" filled="f" stroked="f">
                  <v:textbox>
                    <w:txbxContent>
                      <w:p w14:paraId="199DB5DE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68" type="#_x0000_t202" style="position:absolute;left:34838;top:25940;width:2063;height:21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" filled="f" stroked="f">
                  <v:textbox>
                    <w:txbxContent>
                      <w:p w14:paraId="5256B334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57" o:spid="_x0000_s1069" type="#_x0000_t202" style="position:absolute;left:30973;top:27054;width:2064;height:21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" filled="f" stroked="f">
                  <v:textbox>
                    <w:txbxContent>
                      <w:p w14:paraId="6325BC83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57" o:spid="_x0000_s1070" type="#_x0000_t202" style="position:absolute;left:30588;top:30320;width:2285;height:22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" filled="f" stroked="f">
                  <v:textbox>
                    <w:txbxContent>
                      <w:p w14:paraId="39BDD9A3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71" type="#_x0000_t202" style="position:absolute;left:18890;top:27227;width:2280;height:22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" filled="f" stroked="f">
                  <v:textbox>
                    <w:txbxContent>
                      <w:p w14:paraId="43531935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m</w:t>
                        </w:r>
                      </w:p>
                    </w:txbxContent>
                  </v:textbox>
                </v:shape>
                <v:shape id="Text Box 57" o:spid="_x0000_s1072" type="#_x0000_t202" style="position:absolute;left:19168;top:30393;width:1790;height:18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" filled="f" stroked="f">
                  <v:textbox>
                    <w:txbxContent>
                      <w:p w14:paraId="65FADBAC" w14:textId="77777777" w:rsidR="00EF73DB" w:rsidRDefault="00EF73DB" w:rsidP="00EF73D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b/>
                            <w:bCs/>
                            <w:sz w:val="16"/>
                            <w:szCs w:val="16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Connector: Elbow 1" o:spid="_x0000_s1073" type="#_x0000_t33" style="position:absolute;left:22593;top:8974;width:6771;height:11513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" strokecolor="#4472c4 [3204]" strokeweight=".5pt"/>
                <v:shape id="Connector: Elbow 5" o:spid="_x0000_s1074" type="#_x0000_t33" style="position:absolute;left:5636;top:12625;width:12057;height:6827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" strokecolor="#4472c4 [3204]" strokeweight=".5pt"/>
                <v:shape id="Connector: Elbow 10" o:spid="_x0000_s1075" type="#_x0000_t34" style="position:absolute;left:35572;top:11345;width:1874;height:14994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" adj="150171" strokecolor="#4472c4 [3204]" strokeweight=".5pt"/>
                <w10:anchorlock/>
              </v:group>
            </w:pict>
          </mc:Fallback>
        </mc:AlternateContent>
      </w:r>
    </w:p>
    <w:p w14:paraId="22196D64" w14:textId="77777777" w:rsidR="00EF73DB" w:rsidRPr="00311742" w:rsidRDefault="00EF73DB">
      <w:pPr>
        <w:rPr>
          <w:lang w:val="en-US"/>
        </w:rPr>
      </w:pPr>
    </w:p>
    <w:sectPr w:rsidR="00EF73DB" w:rsidRPr="0031174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zE0N7QwMLQwNjFR0lEKTi0uzszPAykwrAUAl6RmEiwAAAA="/>
  </w:docVars>
  <w:rsids>
    <w:rsidRoot w:val="00311742"/>
    <w:rsid w:val="000227AD"/>
    <w:rsid w:val="00185370"/>
    <w:rsid w:val="00235912"/>
    <w:rsid w:val="002F1C6C"/>
    <w:rsid w:val="00311742"/>
    <w:rsid w:val="008A7CBC"/>
    <w:rsid w:val="0098324E"/>
    <w:rsid w:val="009C4FD7"/>
    <w:rsid w:val="00B82131"/>
    <w:rsid w:val="00D44CA5"/>
    <w:rsid w:val="00DA1B0A"/>
    <w:rsid w:val="00EF73DB"/>
    <w:rsid w:val="00FB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B5183"/>
  <w15:chartTrackingRefBased/>
  <w15:docId w15:val="{C23AC5B5-F2C9-422C-91BD-B31E4018B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73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73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3D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F73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</dc:creator>
  <cp:keywords/>
  <dc:description/>
  <cp:lastModifiedBy>Krita Maharjan</cp:lastModifiedBy>
  <cp:revision>2</cp:revision>
  <dcterms:created xsi:type="dcterms:W3CDTF">2019-11-25T23:33:00Z</dcterms:created>
  <dcterms:modified xsi:type="dcterms:W3CDTF">2019-11-26T17:50:00Z</dcterms:modified>
</cp:coreProperties>
</file>